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rPr>
          <w:bCs/>
          <w:b/>
        </w:rPr>
        <w:t xml:space="preserve">For the Position of Data Scientist Intern</w:t>
      </w:r>
    </w:p>
    <w:bookmarkEnd w:id="20"/>
    <w:p>
      <w:pPr>
        <w:pStyle w:val="BodyText"/>
      </w:pPr>
      <w:r>
        <w:t xml:space="preserve">Your Name</w:t>
      </w:r>
      <w:r>
        <w:br/>
      </w:r>
      <w:r>
        <w:t xml:space="preserve">Your Address</w:t>
      </w:r>
      <w:r>
        <w:br/>
      </w:r>
      <w:r>
        <w:t xml:space="preserve">Caracas, Venezuela</w:t>
      </w:r>
      <w:r>
        <w:br/>
      </w:r>
      <w:r>
        <w:t xml:space="preserve">Email: your.email@example.com</w:t>
      </w:r>
      <w:r>
        <w:br/>
      </w:r>
      <w:r>
        <w:t xml:space="preserve">Phone: +58 412 XXX XXXX</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Caracas, Venezuela</w:t>
      </w:r>
    </w:p>
    <w:p>
      <w:pPr>
        <w:pStyle w:val="BodyText"/>
      </w:pPr>
      <w:r>
        <w:t xml:space="preserve">Dear Hiring Manager,</w:t>
      </w:r>
    </w:p>
    <w:p>
      <w:pPr>
        <w:pStyle w:val="BodyText"/>
      </w:pPr>
      <w:r>
        <w:t xml:space="preserve">It is with profound enthusiasm that I submit my Internship Application Letter for the Data Scientist Intern position at your esteemed organization in Venezuela Caracas. As a final-year Computer Science student deeply committed to advancing data-driven solutions within our national context, I am eager to contribute my analytical skills and passion for transforming complex datasets into actionable insights at your cutting-edge institution. Having closely followed [Company Name]'s pioneering work in leveraging data science for socioeconomic impact across Venezuela Caracas, I am confident that this internship represents the ideal platform to apply my academic training while learning from industry leaders committed to shaping Venezuela's technological future.</w:t>
      </w:r>
    </w:p>
    <w:p>
      <w:pPr>
        <w:pStyle w:val="BodyText"/>
      </w:pPr>
      <w:r>
        <w:t xml:space="preserve">My academic journey at Universidad Central de Venezuela has equipped me with rigorous technical foundations essential for a Data Scientist role. I have completed advanced coursework in Statistical Machine Learning, Big Data Processing, and Predictive Analytics, achieving a 3.85 GPA while maintaining leadership as President of the UCV Data Science Club. My capstone project—developing an AI-powered agricultural yield prediction model using satellite imagery and historical crop data—directly addressed Venezuela Caracas' food security challenges. This project not only earned departmental recognition but also demonstrated my ability to navigate Venezuela's unique dataset constraints, including inconsistent field measurements and limited historical records, by implementing innovative imputation techniques that improved model accuracy by 27%. This experience solidified my conviction that data science must be contextualized within local realities rather than applied as generic global solutions.</w:t>
      </w:r>
    </w:p>
    <w:p>
      <w:pPr>
        <w:pStyle w:val="BodyText"/>
      </w:pPr>
      <w:r>
        <w:t xml:space="preserve">Proficient in Python (Pandas, Scikit-learn, TensorFlow), SQL, and Tableau—with hands-on experience cleaning datasets from Venezuela's national census and energy sector reports—I thrive at the intersection of technical execution and Venezuelan socioeconomic needs. During my research assistantship at CENIAP (National Center for Informatics Applied to Development), I collaborated on a project analyzing mobile data patterns to optimize public transportation routes in Caracas. By processing over 12 million anonymized location records, we identified critical congestion points that informed the city's 2023 transit reform initiative. This project underscored how data science can directly improve daily life for Venezuelans—a perspective I bring to every technical challenge. I am particularly eager to apply these skills in your organization's work on [mention specific company project if known, otherwise generalize], knowing that such initiatives require deep understanding of Venezuela Caracas' urban infrastructure and community dynamics.</w:t>
      </w:r>
    </w:p>
    <w:p>
      <w:pPr>
        <w:pStyle w:val="BodyText"/>
      </w:pPr>
      <w:r>
        <w:t xml:space="preserve">What distinguishes my approach as a Data Scientist intern is my commitment to ethical data practices within Venezuela's unique landscape. I actively participate in the Caracas Data Ethics Forum, advocating for transparent AI development that respects privacy while addressing national challenges like healthcare access disparities or economic volatility analysis. In a recent workshop on "Data Science for Social Impact," I presented how predictive models could enhance emergency resource allocation during Caracas' power outages—emphasizing that effective data solutions must prioritize local community input over technological sophistication alone. This philosophy aligns perfectly with [Company Name]'s stated mission to create inclusive technological advancement, making me eager to contribute to your team's work in developing responsible AI applications for Venezuela.</w:t>
      </w:r>
    </w:p>
    <w:p>
      <w:pPr>
        <w:pStyle w:val="BodyText"/>
      </w:pPr>
      <w:r>
        <w:t xml:space="preserve">The significance of this internship extends beyond technical skill development—it represents a critical opportunity to engage with Venezuela Caracas' emerging tech ecosystem. While international internships offer valuable experience, I am particularly drawn to this opportunity because it allows me to remain embedded within our national community where data science can directly impact economic resilience and social development. I've observed how Venezuelan startups like [Mention local startup if possible] are pioneering innovative solutions for local challenges, yet often lack the specialized talent needed to scale their data infrastructure. As a Data Scientist intern in Venezuela Caracas, I aim to bridge this gap by supporting your team's projects while learning from professionals who understand both global best practices and Venezuela-specific operational constraints.</w:t>
      </w:r>
    </w:p>
    <w:p>
      <w:pPr>
        <w:pStyle w:val="BodyText"/>
      </w:pPr>
      <w:r>
        <w:t xml:space="preserve">My adaptability in resource-constrained environments is another key asset I bring to the table. Growing up in Caracas has instilled resilience in navigating limited infrastructure, which directly translates to efficient data engineering—such as developing lightweight models that function effectively on constrained hardware common across Venezuela's public institutions. During my volunteer work with a Caracas-based NGO, I designed a cost-effective mobile survey system using simple SMS analytics to track pandemic relief distribution across 15 municipalities. This project required creative problem-solving when internet connectivity was unreliable, resulting in a 40% increase in data collection efficiency compared to traditional methods. Such experiences have prepared me to thrive in your organization's environment while contributing practical solutions for Venezuela Caracas' evolving data landscape.</w:t>
      </w:r>
    </w:p>
    <w:p>
      <w:pPr>
        <w:pStyle w:val="BodyText"/>
      </w:pPr>
      <w:r>
        <w:t xml:space="preserve">I am especially inspired by [Company Name]'s recent initiative addressing urban mobility challenges through real-time traffic analytics—a project I would be honored to support as a Data Scientist intern. Having spent countless hours navigating Caracas' complex transportation network, I understand the human impact of inefficient systems and am motivated to apply my skills toward solutions that reduce daily commute times for hundreds of thousands of Venezuelans. My proposal for integrating public transit data with socioeconomic indicators could provide actionable insights for equitable service expansion, directly supporting Venezuela's vision for smarter cities. This aligns perfectly with the type of impactful work your organization champions.</w:t>
      </w:r>
    </w:p>
    <w:p>
      <w:pPr>
        <w:pStyle w:val="BodyText"/>
      </w:pPr>
      <w:r>
        <w:t xml:space="preserve">As I prepare to graduate, I am not merely seeking an internship—I am actively seeking a catalyst for meaningful contribution within Venezuela Caracas' technological renaissance. Your organization's commitment to nurturing homegrown talent through structured learning experiences makes it the ideal environment for me to grow as a Data Scientist who understands both the global language of data and the local dialect of Venezuelan challenges. I am confident that my blend of technical proficiency, contextual understanding, and passion for socially conscious innovation would allow me to make immediate contributions while learning from your exceptional team.</w:t>
      </w:r>
    </w:p>
    <w:p>
      <w:pPr>
        <w:pStyle w:val="BodyText"/>
      </w:pPr>
      <w:r>
        <w:t xml:space="preserve">Thank you for considering this Internship Application Letter. I have attached my resume detailing additional projects including my analysis of Venezuela's energy consumption patterns during the 2023 blackouts, which identified key demand fluctuations that could inform future grid modernization. I welcome the opportunity to discuss how my background in data science, combined with deep roots in Caracas community dynamics, can support [Company Name]'s mission to harness technology for Venezuela's prosperity. I am available for an interview at your earliest convenience and can be reached at +58 412 XXX XXXX or your.email@example.com.</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0T05:46:56Z</dcterms:created>
  <dcterms:modified xsi:type="dcterms:W3CDTF">2026-07-20T05:46:56Z</dcterms:modified>
</cp:coreProperties>
</file>

<file path=docProps/custom.xml><?xml version="1.0" encoding="utf-8"?>
<Properties xmlns="http://schemas.openxmlformats.org/officeDocument/2006/custom-properties" xmlns:vt="http://schemas.openxmlformats.org/officeDocument/2006/docPropsVTypes"/>
</file>